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1" w:name="X99b51c5c62f326a5b490efc11a7a9c10505bb3a"/>
    <w:p>
      <w:pPr>
        <w:pStyle w:val="Heading1"/>
      </w:pPr>
      <w:r>
        <w:t xml:space="preserve">Internship Application Letter: Academic Researcher Position</w:t>
      </w:r>
    </w:p>
    <w:p>
      <w:pPr>
        <w:pStyle w:val="FirstParagraph"/>
      </w:pPr>
      <w:r>
        <w:t xml:space="preserve">Date: October 26, 2023</w:t>
      </w:r>
    </w:p>
    <w:p>
      <w:pPr>
        <w:pStyle w:val="BodyText"/>
      </w:pPr>
      <w:r>
        <w:t xml:space="preserve">Dr. Anjali Fernando</w:t>
      </w:r>
      <w:r>
        <w:br/>
      </w:r>
      <w:r>
        <w:t xml:space="preserve">Director, Centre for Sustainable Development Research</w:t>
      </w:r>
      <w:r>
        <w:br/>
      </w:r>
      <w:r>
        <w:t xml:space="preserve">University of Colombo</w:t>
      </w:r>
      <w:r>
        <w:br/>
      </w:r>
      <w:r>
        <w:t xml:space="preserve">Colombo 03, Sri Lanka</w:t>
      </w:r>
    </w:p>
    <w:bookmarkStart w:id="20" w:name="X7908f29bc88f48a057a87e62edea9c799af4c79"/>
    <w:p>
      <w:pPr>
        <w:pStyle w:val="Heading2"/>
      </w:pPr>
      <w:r>
        <w:t xml:space="preserve">Subject: Application for Academic Researcher Internship Position at University of Colombo</w:t>
      </w:r>
    </w:p>
    <w:p>
      <w:pPr>
        <w:pStyle w:val="FirstParagraph"/>
      </w:pPr>
      <w:r>
        <w:t xml:space="preserve">Dear Dr. Fernando,</w:t>
      </w:r>
    </w:p>
    <w:p>
      <w:pPr>
        <w:pStyle w:val="BodyText"/>
      </w:pPr>
      <w:r>
        <w:t xml:space="preserve">I am writing to express my profound enthusiasm for the Academic Researcher Internship position within the Centre for Sustainable Development Research at the University of Colombo, as advertised on the Sri Lanka National Research Council website. As a dedicated final-year Bachelor of Social Sciences student specializing in Environmental Policy at the University of Peradeniya with a 3.8/4.0 GPA, I have meticulously cultivated academic rigor and fieldwork experience aligned with Sri Lanka's most pressing developmental challenges—particularly those relevant to Colombo's urban sustainability and rural-urban migration dynamics. This Internship Application Letter represents not merely a professional pursuit, but a deeply considered commitment to contributing meaningfully to Sri Lanka's academic ecosystem in Colombo.</w:t>
      </w:r>
    </w:p>
    <w:p>
      <w:pPr>
        <w:pStyle w:val="BodyText"/>
      </w:pPr>
      <w:r>
        <w:t xml:space="preserve">My academic trajectory has been purposefully shaped by Sri Lanka’s unique socio-environmental context. In my undergraduate thesis, "Climate-Resilient Agriculture Practices in the Western Province: A Case Study of Colombo's Peri-Urban Farmers," I conducted 42 field interviews across Gampaha and Kalutara districts—regions directly adjacent to Colombo's urban expansion frontiers. This research demanded nuanced cultural understanding: navigating hierarchical academic structures, building trust with farming communities in dialects beyond Sinhala (including Tamil), and adhering to ethical protocols sensitive to Sri Lankan agrarian traditions. My methodology incorporated mixed methods—structured surveys using locally validated questionnaires, focus groups with village leaders, and GIS mapping of land-use changes—all under the guidance of Professor Thilakasiri from the Department of Geography at the University of Colombo. This project directly informs my alignment with your Centre's current initiatives on urban sustainability, particularly Project "Green Corridors for Colombo," where I hope to apply my fieldwork experience.</w:t>
      </w:r>
    </w:p>
    <w:p>
      <w:pPr>
        <w:pStyle w:val="BodyText"/>
      </w:pPr>
      <w:r>
        <w:t xml:space="preserve">What distinguishes my profile is not merely academic competence but an ingrained cultural fluency essential for authentic research in Sri Lanka Colombo. During a 10-week community engagement internship with the Ministry of Environment's "Clean Cities" initiative in 2022, I co-designed waste management surveys adopted by Colombo Municipal Council. Crucially, I learned to navigate Sri Lankan bureaucratic processes—securing approvals from Grama Niladhari offices before fieldwork, collaborating with Buddhist monks at temple sites for community access—and transformed these experiences into a peer-reviewed conference paper at the 7th National Environmental Science Symposium in Colombo. This grounded understanding of Sri Lanka's institutional landscape ensures I can contribute immediately without requiring cultural orientation, addressing a critical need identified by your Centre's 2023 internal review on research efficiency.</w:t>
      </w:r>
    </w:p>
    <w:p>
      <w:pPr>
        <w:pStyle w:val="BodyText"/>
      </w:pPr>
      <w:r>
        <w:t xml:space="preserve">I recognize that the role of an Academic Researcher Intern at the University of Colombo demands more than technical skills. It requires commitment to Sri Lanka’s knowledge sovereignty—a principle central to our national academic identity. My volunteer work with "Sarvodaya Lanka" in 2021, where I trained 15 rural youth in data collection methodologies for a WHO health survey, exemplifies this ethos. We adapted research tools to include local indicators like "household food security seasons" (e.g., the "Yala season drought"), ensuring findings reflected Sri Lankan realities rather than imported frameworks. This approach mirrors your Centre’s emphasis on contextually relevant solutions, as highlighted in your 2022 publication *"Decolonizing Development Research: Lessons from Sri Lanka."*</w:t>
      </w:r>
    </w:p>
    <w:p>
      <w:pPr>
        <w:pStyle w:val="BodyText"/>
      </w:pPr>
      <w:r>
        <w:t xml:space="preserve">My technical toolkit is rigorously aligned with modern academic research standards while prioritizing practical application for Sri Lankan contexts. I am proficient in R (with experience analyzing SLINTEC's 10-year agricultural datasets), NVivo for qualitative coding, and SPSS—skills honed during a summer research training program at the Institute of Fundamental Studies, Kandy. Most significantly, I have developed a local adaptation of the "Rural-Urban Migration Index" (RUMI), piloted in Colombo's suburbs to measure displacement effects on informal housing—a framework now being adopted by the Urban Development Authority for their 2024 resettlement planning. This demonstrates my capacity to transform theoretical knowledge into actionable research instruments, directly supporting your Centre's mandate.</w:t>
      </w:r>
    </w:p>
    <w:p>
      <w:pPr>
        <w:pStyle w:val="BodyText"/>
      </w:pPr>
      <w:r>
        <w:t xml:space="preserve">Furthermore, I have proactively engaged with Colombo’s academic community beyond formal requirements. I regularly attend lectures at the University of Colombo’s Department of Economics (e.g., Dr. Rajapakse's seminar on "Post-Crisis Economic Policy"), participate in the Sri Lanka Academy of Sciences' Young Researchers Network, and co-organize monthly research colloquia at my university focused on SDG implementation challenges. This demonstrates my commitment to becoming an integrated member of Colombo’s academic ecosystem, not just a temporary intern. I understand that effective Academic Researcher Interns in Sri Lanka must balance scholarly excellence with cultural humility—qualities I have consistently demonstrated through collaborative fieldwork with local researchers like Dr. Dulanjali Gunawardena (University of Ruhuna) on gender-inclusive water management projects.</w:t>
      </w:r>
    </w:p>
    <w:p>
      <w:pPr>
        <w:pStyle w:val="BodyText"/>
      </w:pPr>
      <w:r>
        <w:t xml:space="preserve">My aspiration extends beyond this internship: I aim to become an Academic Researcher who elevates Sri Lanka's global standing in sustainable development research, particularly through Colombo-based institutions that bridge international standards and local wisdom. I am deeply inspired by your Centre’s work on coastal resilience, especially the innovative use of traditional mangrove conservation knowledge alongside modern engineering—a philosophy I seek to embody. This internship represents the critical next step where my academic training, cultural grounding in Sri Lanka Colombo, and practical research experience can converge to deliver tangible value.</w:t>
      </w:r>
    </w:p>
    <w:p>
      <w:pPr>
        <w:pStyle w:val="BodyText"/>
      </w:pPr>
      <w:r>
        <w:t xml:space="preserve">Thank you for considering my application. I have attached my CV, academic transcripts (including thesis abstract), and a letter of recommendation from Professor Thilakasiri. I welcome the opportunity to discuss how my skills in community-engaged research, cultural contextualization, and methodological innovation can support the Centre's strategic goals during an interview at your convenience. As a future Academic Researcher committed to Sri Lanka’s progress, I am eager to contribute immediately to Colombo's vibrant scholarly landscape.</w:t>
      </w:r>
    </w:p>
    <w:p>
      <w:pPr>
        <w:pStyle w:val="BodyText"/>
      </w:pPr>
      <w:r>
        <w:t xml:space="preserve">Respectfully,</w:t>
      </w:r>
    </w:p>
    <w:p>
      <w:pPr>
        <w:pStyle w:val="BodyText"/>
      </w:pPr>
      <w:r>
        <w:t xml:space="preserve">Kumara Samarasinghe</w:t>
      </w:r>
      <w:r>
        <w:br/>
      </w:r>
      <w:r>
        <w:t xml:space="preserve">Bachelor of Social Sciences (Hons), University of Peradeniya</w:t>
      </w:r>
      <w:r>
        <w:br/>
      </w:r>
      <w:r>
        <w:t xml:space="preserve">Email: k.samarasinghe@up.edu.lk | Phone: +94 77 123 4567</w:t>
      </w:r>
      <w:r>
        <w:br/>
      </w:r>
      <w:r>
        <w:t xml:space="preserve">LinkedIn: linkedin.com/in/kumara-samarasinghe-researc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6-07-21T04:55:05Z</dcterms:created>
  <dcterms:modified xsi:type="dcterms:W3CDTF">2026-07-21T04:55:05Z</dcterms:modified>
</cp:coreProperties>
</file>

<file path=docProps/custom.xml><?xml version="1.0" encoding="utf-8"?>
<Properties xmlns="http://schemas.openxmlformats.org/officeDocument/2006/custom-properties" xmlns:vt="http://schemas.openxmlformats.org/officeDocument/2006/docPropsVTypes"/>
</file>